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4F177E" w14:textId="187B21B3" w:rsidR="00872E82" w:rsidRDefault="00872E82" w:rsidP="00872E82">
      <w:pPr>
        <w:jc w:val="right"/>
        <w:rPr>
          <w:color w:val="3F3E3E"/>
          <w:sz w:val="20"/>
        </w:rPr>
      </w:pPr>
      <w:r>
        <w:rPr>
          <w:color w:val="3F3E3E"/>
          <w:sz w:val="20"/>
        </w:rPr>
        <w:t xml:space="preserve">Łódź, dn. </w:t>
      </w:r>
      <w:r w:rsidR="00527FB9" w:rsidRPr="00C63906">
        <w:rPr>
          <w:szCs w:val="24"/>
        </w:rPr>
        <w:t>…………………………………………</w:t>
      </w:r>
    </w:p>
    <w:tbl>
      <w:tblPr>
        <w:tblStyle w:val="Tabela-Siatka"/>
        <w:tblpPr w:leftFromText="180" w:rightFromText="180" w:vertAnchor="page" w:horzAnchor="page" w:tblpX="1149" w:tblpY="115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3205"/>
      </w:tblGrid>
      <w:tr w:rsidR="00060B9E" w14:paraId="425C2191" w14:textId="77777777" w:rsidTr="00060B9E">
        <w:trPr>
          <w:trHeight w:val="288"/>
        </w:trPr>
        <w:tc>
          <w:tcPr>
            <w:tcW w:w="1705" w:type="dxa"/>
            <w:tcBorders>
              <w:top w:val="single" w:sz="4" w:space="0" w:color="auto"/>
            </w:tcBorders>
            <w:vAlign w:val="center"/>
          </w:tcPr>
          <w:p w14:paraId="3E3E7F8D" w14:textId="77777777" w:rsidR="00060B9E" w:rsidRDefault="00060B9E" w:rsidP="00060B9E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Imię i nazwisko:</w:t>
            </w:r>
          </w:p>
        </w:tc>
        <w:tc>
          <w:tcPr>
            <w:tcW w:w="3205" w:type="dxa"/>
            <w:tcBorders>
              <w:top w:val="single" w:sz="4" w:space="0" w:color="auto"/>
            </w:tcBorders>
            <w:vAlign w:val="center"/>
          </w:tcPr>
          <w:p w14:paraId="7EB00927" w14:textId="77777777" w:rsidR="00060B9E" w:rsidRDefault="00060B9E" w:rsidP="00060B9E">
            <w:pPr>
              <w:rPr>
                <w:color w:val="3F3E3E"/>
                <w:sz w:val="20"/>
              </w:rPr>
            </w:pPr>
          </w:p>
        </w:tc>
      </w:tr>
      <w:tr w:rsidR="00060B9E" w14:paraId="6930FBB3" w14:textId="77777777" w:rsidTr="00060B9E">
        <w:trPr>
          <w:trHeight w:val="288"/>
        </w:trPr>
        <w:tc>
          <w:tcPr>
            <w:tcW w:w="1705" w:type="dxa"/>
            <w:vAlign w:val="center"/>
          </w:tcPr>
          <w:p w14:paraId="63809004" w14:textId="77777777" w:rsidR="00060B9E" w:rsidRDefault="00060B9E" w:rsidP="00060B9E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Nr albumu:</w:t>
            </w:r>
          </w:p>
        </w:tc>
        <w:tc>
          <w:tcPr>
            <w:tcW w:w="3205" w:type="dxa"/>
            <w:vAlign w:val="center"/>
          </w:tcPr>
          <w:p w14:paraId="5621C936" w14:textId="77777777" w:rsidR="00060B9E" w:rsidRDefault="00060B9E" w:rsidP="00060B9E">
            <w:pPr>
              <w:rPr>
                <w:color w:val="3F3E3E"/>
                <w:sz w:val="20"/>
              </w:rPr>
            </w:pPr>
          </w:p>
        </w:tc>
      </w:tr>
      <w:tr w:rsidR="00060B9E" w14:paraId="29FA6215" w14:textId="77777777" w:rsidTr="00060B9E">
        <w:trPr>
          <w:trHeight w:val="288"/>
        </w:trPr>
        <w:tc>
          <w:tcPr>
            <w:tcW w:w="1705" w:type="dxa"/>
            <w:vAlign w:val="center"/>
          </w:tcPr>
          <w:p w14:paraId="1734EF20" w14:textId="77777777" w:rsidR="00060B9E" w:rsidRDefault="00060B9E" w:rsidP="00060B9E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Tryb studiów:</w:t>
            </w:r>
          </w:p>
        </w:tc>
        <w:tc>
          <w:tcPr>
            <w:tcW w:w="3205" w:type="dxa"/>
            <w:vAlign w:val="center"/>
          </w:tcPr>
          <w:p w14:paraId="64C66415" w14:textId="77777777" w:rsidR="00060B9E" w:rsidRDefault="00060B9E" w:rsidP="00060B9E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stacjonarne / niestacjonarne</w:t>
            </w:r>
          </w:p>
        </w:tc>
      </w:tr>
      <w:tr w:rsidR="00060B9E" w14:paraId="284FB47C" w14:textId="77777777" w:rsidTr="00060B9E">
        <w:trPr>
          <w:trHeight w:val="288"/>
        </w:trPr>
        <w:tc>
          <w:tcPr>
            <w:tcW w:w="1705" w:type="dxa"/>
            <w:vAlign w:val="center"/>
          </w:tcPr>
          <w:p w14:paraId="05917B0D" w14:textId="77777777" w:rsidR="00060B9E" w:rsidRDefault="00060B9E" w:rsidP="00060B9E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Rok studiów:</w:t>
            </w:r>
          </w:p>
        </w:tc>
        <w:tc>
          <w:tcPr>
            <w:tcW w:w="3205" w:type="dxa"/>
            <w:vAlign w:val="center"/>
          </w:tcPr>
          <w:p w14:paraId="392A56C6" w14:textId="77777777" w:rsidR="00060B9E" w:rsidRDefault="00060B9E" w:rsidP="00060B9E">
            <w:pPr>
              <w:rPr>
                <w:color w:val="3F3E3E"/>
                <w:sz w:val="20"/>
              </w:rPr>
            </w:pPr>
          </w:p>
        </w:tc>
      </w:tr>
      <w:tr w:rsidR="00060B9E" w14:paraId="673D0D15" w14:textId="77777777" w:rsidTr="00060B9E">
        <w:trPr>
          <w:trHeight w:val="288"/>
        </w:trPr>
        <w:tc>
          <w:tcPr>
            <w:tcW w:w="1705" w:type="dxa"/>
            <w:vAlign w:val="center"/>
          </w:tcPr>
          <w:p w14:paraId="14CBC8A0" w14:textId="77777777" w:rsidR="00060B9E" w:rsidRDefault="00060B9E" w:rsidP="00060B9E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Specjalność:</w:t>
            </w:r>
          </w:p>
        </w:tc>
        <w:tc>
          <w:tcPr>
            <w:tcW w:w="3205" w:type="dxa"/>
            <w:vAlign w:val="center"/>
          </w:tcPr>
          <w:p w14:paraId="68DC51DA" w14:textId="77777777" w:rsidR="00060B9E" w:rsidRDefault="00060B9E" w:rsidP="00060B9E">
            <w:pPr>
              <w:rPr>
                <w:color w:val="3F3E3E"/>
                <w:sz w:val="20"/>
              </w:rPr>
            </w:pPr>
          </w:p>
        </w:tc>
      </w:tr>
      <w:tr w:rsidR="00060B9E" w14:paraId="077D16FA" w14:textId="77777777" w:rsidTr="00060B9E">
        <w:trPr>
          <w:trHeight w:val="288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2C2BC642" w14:textId="77777777" w:rsidR="00060B9E" w:rsidRDefault="00060B9E" w:rsidP="00060B9E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Adres mailowy:</w:t>
            </w:r>
          </w:p>
        </w:tc>
        <w:tc>
          <w:tcPr>
            <w:tcW w:w="3205" w:type="dxa"/>
            <w:tcBorders>
              <w:bottom w:val="single" w:sz="4" w:space="0" w:color="auto"/>
            </w:tcBorders>
            <w:vAlign w:val="center"/>
          </w:tcPr>
          <w:p w14:paraId="26618D79" w14:textId="77777777" w:rsidR="00060B9E" w:rsidRDefault="00060B9E" w:rsidP="00060B9E">
            <w:pPr>
              <w:rPr>
                <w:color w:val="3F3E3E"/>
                <w:sz w:val="20"/>
              </w:rPr>
            </w:pPr>
          </w:p>
        </w:tc>
      </w:tr>
      <w:tr w:rsidR="00060B9E" w14:paraId="405DF2E2" w14:textId="77777777" w:rsidTr="00060B9E">
        <w:trPr>
          <w:trHeight w:val="288"/>
        </w:trPr>
        <w:tc>
          <w:tcPr>
            <w:tcW w:w="1705" w:type="dxa"/>
            <w:tcBorders>
              <w:top w:val="single" w:sz="4" w:space="0" w:color="auto"/>
            </w:tcBorders>
            <w:vAlign w:val="center"/>
          </w:tcPr>
          <w:p w14:paraId="64E73B40" w14:textId="77777777" w:rsidR="00060B9E" w:rsidRDefault="00060B9E" w:rsidP="00060B9E">
            <w:pPr>
              <w:rPr>
                <w:color w:val="3F3E3E"/>
                <w:sz w:val="20"/>
              </w:rPr>
            </w:pPr>
          </w:p>
        </w:tc>
        <w:tc>
          <w:tcPr>
            <w:tcW w:w="3205" w:type="dxa"/>
            <w:tcBorders>
              <w:top w:val="single" w:sz="4" w:space="0" w:color="auto"/>
            </w:tcBorders>
            <w:vAlign w:val="center"/>
          </w:tcPr>
          <w:p w14:paraId="15D8FC91" w14:textId="77777777" w:rsidR="00060B9E" w:rsidRDefault="00060B9E" w:rsidP="00060B9E">
            <w:pPr>
              <w:rPr>
                <w:color w:val="3F3E3E"/>
                <w:sz w:val="20"/>
              </w:rPr>
            </w:pPr>
          </w:p>
        </w:tc>
      </w:tr>
    </w:tbl>
    <w:p w14:paraId="6466EB40" w14:textId="68F0E745" w:rsidR="00872E82" w:rsidRDefault="00872E82" w:rsidP="00872E82">
      <w:pPr>
        <w:rPr>
          <w:sz w:val="20"/>
        </w:rPr>
      </w:pPr>
    </w:p>
    <w:p w14:paraId="7CE53ED2" w14:textId="01A7E8B1" w:rsidR="00C63906" w:rsidRDefault="00C63906" w:rsidP="00872E82">
      <w:pPr>
        <w:rPr>
          <w:sz w:val="20"/>
        </w:rPr>
      </w:pPr>
    </w:p>
    <w:p w14:paraId="21967F15" w14:textId="259605A0" w:rsidR="00C63906" w:rsidRDefault="00C63906" w:rsidP="00872E82">
      <w:pPr>
        <w:rPr>
          <w:sz w:val="20"/>
        </w:rPr>
      </w:pPr>
    </w:p>
    <w:p w14:paraId="07628490" w14:textId="77777777" w:rsidR="00C63906" w:rsidRPr="00992B74" w:rsidRDefault="00C63906" w:rsidP="00872E82">
      <w:pPr>
        <w:rPr>
          <w:sz w:val="20"/>
        </w:rPr>
      </w:pPr>
    </w:p>
    <w:p w14:paraId="5B5BE897" w14:textId="77777777" w:rsidR="00872E82" w:rsidRDefault="00872E82" w:rsidP="00872E82">
      <w:pPr>
        <w:rPr>
          <w:color w:val="3F3E3E"/>
          <w:sz w:val="20"/>
        </w:rPr>
      </w:pPr>
    </w:p>
    <w:p w14:paraId="1A0492C8" w14:textId="77777777" w:rsidR="00872E82" w:rsidRPr="00C87F61" w:rsidRDefault="00872E82" w:rsidP="00872E82">
      <w:pPr>
        <w:tabs>
          <w:tab w:val="left" w:pos="3252"/>
        </w:tabs>
        <w:ind w:right="1264"/>
        <w:jc w:val="right"/>
        <w:rPr>
          <w:szCs w:val="24"/>
        </w:rPr>
      </w:pPr>
      <w:r>
        <w:rPr>
          <w:sz w:val="20"/>
        </w:rPr>
        <w:tab/>
      </w:r>
      <w:r w:rsidRPr="00C87F61">
        <w:rPr>
          <w:szCs w:val="24"/>
        </w:rPr>
        <w:t xml:space="preserve">Zastępca Dyrektora </w:t>
      </w:r>
      <w:r w:rsidRPr="00C87F61">
        <w:rPr>
          <w:szCs w:val="24"/>
        </w:rPr>
        <w:br/>
        <w:t>Instytutu Psychologii ds. Dydaktycznych</w:t>
      </w:r>
    </w:p>
    <w:p w14:paraId="684BB5CC" w14:textId="77777777" w:rsidR="00C63906" w:rsidRPr="00CC621D" w:rsidRDefault="00C63906" w:rsidP="00872E82">
      <w:pPr>
        <w:tabs>
          <w:tab w:val="left" w:pos="3252"/>
        </w:tabs>
        <w:ind w:right="1264"/>
        <w:jc w:val="center"/>
        <w:rPr>
          <w:b/>
          <w:bCs/>
          <w:smallCaps/>
          <w:sz w:val="18"/>
          <w:szCs w:val="16"/>
        </w:rPr>
      </w:pPr>
    </w:p>
    <w:p w14:paraId="778C68E6" w14:textId="6D94952A" w:rsidR="00872E82" w:rsidRDefault="00872E82" w:rsidP="00060B9E">
      <w:pPr>
        <w:tabs>
          <w:tab w:val="left" w:pos="3252"/>
        </w:tabs>
        <w:ind w:right="-86"/>
        <w:jc w:val="center"/>
        <w:rPr>
          <w:b/>
          <w:bCs/>
          <w:smallCaps/>
          <w:sz w:val="32"/>
          <w:szCs w:val="28"/>
        </w:rPr>
      </w:pPr>
      <w:r w:rsidRPr="004023B1">
        <w:rPr>
          <w:b/>
          <w:bCs/>
          <w:smallCaps/>
          <w:sz w:val="32"/>
          <w:szCs w:val="28"/>
        </w:rPr>
        <w:t>Podanie o</w:t>
      </w:r>
      <w:r w:rsidR="00C867D8">
        <w:rPr>
          <w:b/>
          <w:bCs/>
          <w:smallCaps/>
          <w:sz w:val="32"/>
          <w:szCs w:val="28"/>
        </w:rPr>
        <w:t xml:space="preserve"> zmianę promotora</w:t>
      </w:r>
    </w:p>
    <w:p w14:paraId="60A12D53" w14:textId="77777777" w:rsidR="00872E82" w:rsidRPr="00CC621D" w:rsidRDefault="00872E82" w:rsidP="00872E82">
      <w:pPr>
        <w:tabs>
          <w:tab w:val="left" w:pos="3252"/>
        </w:tabs>
        <w:ind w:right="1264"/>
        <w:jc w:val="center"/>
        <w:rPr>
          <w:smallCaps/>
          <w:sz w:val="18"/>
          <w:szCs w:val="16"/>
        </w:rPr>
      </w:pPr>
    </w:p>
    <w:p w14:paraId="2254A70A" w14:textId="7210EF12" w:rsidR="00872E82" w:rsidRDefault="00872E82" w:rsidP="00872E82">
      <w:pPr>
        <w:tabs>
          <w:tab w:val="left" w:pos="3252"/>
        </w:tabs>
        <w:ind w:right="1264"/>
        <w:rPr>
          <w:szCs w:val="24"/>
        </w:rPr>
      </w:pPr>
      <w:r w:rsidRPr="00C87F61">
        <w:rPr>
          <w:szCs w:val="24"/>
        </w:rPr>
        <w:t>Zwracam się z prośbą o</w:t>
      </w:r>
      <w:r w:rsidR="00C867D8">
        <w:rPr>
          <w:szCs w:val="24"/>
        </w:rPr>
        <w:t xml:space="preserve"> zmianę </w:t>
      </w:r>
      <w:r w:rsidR="00373473">
        <w:rPr>
          <w:szCs w:val="24"/>
        </w:rPr>
        <w:t>p</w:t>
      </w:r>
      <w:r w:rsidR="00C867D8">
        <w:rPr>
          <w:szCs w:val="24"/>
        </w:rPr>
        <w:t>romotora</w:t>
      </w:r>
      <w:r w:rsidR="00373473">
        <w:rPr>
          <w:szCs w:val="24"/>
        </w:rPr>
        <w:t xml:space="preserve"> pracy magisterskiej</w:t>
      </w:r>
      <w:r w:rsidRPr="00C87F61">
        <w:rPr>
          <w:szCs w:val="24"/>
        </w:rPr>
        <w:t>.</w:t>
      </w:r>
    </w:p>
    <w:p w14:paraId="0D645ACA" w14:textId="21DFE030" w:rsidR="00C867D8" w:rsidRDefault="00C867D8" w:rsidP="00C867D8">
      <w:pPr>
        <w:tabs>
          <w:tab w:val="left" w:pos="3252"/>
        </w:tabs>
        <w:ind w:right="94"/>
        <w:rPr>
          <w:szCs w:val="24"/>
        </w:rPr>
      </w:pPr>
      <w:r>
        <w:rPr>
          <w:szCs w:val="24"/>
        </w:rPr>
        <w:t xml:space="preserve">Aktualny </w:t>
      </w:r>
      <w:r w:rsidR="00373473">
        <w:rPr>
          <w:szCs w:val="24"/>
        </w:rPr>
        <w:t>p</w:t>
      </w:r>
      <w:r>
        <w:rPr>
          <w:szCs w:val="24"/>
        </w:rPr>
        <w:t>romotor:</w:t>
      </w:r>
      <w:r w:rsidRPr="00C867D8">
        <w:rPr>
          <w:szCs w:val="24"/>
        </w:rPr>
        <w:t xml:space="preserve"> </w:t>
      </w:r>
      <w:r w:rsidRPr="00C63906">
        <w:rPr>
          <w:szCs w:val="24"/>
        </w:rPr>
        <w:t>………………………………………………………………………………………………………</w:t>
      </w:r>
      <w:r>
        <w:rPr>
          <w:szCs w:val="24"/>
        </w:rPr>
        <w:t>……………………..</w:t>
      </w:r>
    </w:p>
    <w:p w14:paraId="6E4C6533" w14:textId="697F131D" w:rsidR="00C867D8" w:rsidRDefault="00C867D8" w:rsidP="00C867D8">
      <w:pPr>
        <w:tabs>
          <w:tab w:val="left" w:pos="3252"/>
        </w:tabs>
        <w:ind w:right="4"/>
        <w:rPr>
          <w:szCs w:val="24"/>
        </w:rPr>
      </w:pPr>
      <w:r>
        <w:rPr>
          <w:szCs w:val="24"/>
        </w:rPr>
        <w:t xml:space="preserve">Nowy </w:t>
      </w:r>
      <w:r w:rsidR="00373473">
        <w:rPr>
          <w:szCs w:val="24"/>
        </w:rPr>
        <w:t>p</w:t>
      </w:r>
      <w:r>
        <w:rPr>
          <w:szCs w:val="24"/>
        </w:rPr>
        <w:t xml:space="preserve">romotor: </w:t>
      </w:r>
      <w:r w:rsidRPr="00C63906">
        <w:rPr>
          <w:szCs w:val="24"/>
        </w:rPr>
        <w:t>…………………………………………………………………………………………………………………</w:t>
      </w:r>
      <w:r>
        <w:rPr>
          <w:szCs w:val="24"/>
        </w:rPr>
        <w:t>.</w:t>
      </w:r>
      <w:r w:rsidRPr="00C63906">
        <w:rPr>
          <w:szCs w:val="24"/>
        </w:rPr>
        <w:t>…………</w:t>
      </w:r>
      <w:r>
        <w:rPr>
          <w:szCs w:val="24"/>
        </w:rPr>
        <w:t>…….</w:t>
      </w:r>
    </w:p>
    <w:p w14:paraId="15CB268A" w14:textId="348FE31E" w:rsidR="005630F0" w:rsidRDefault="00373473" w:rsidP="00C867D8">
      <w:pPr>
        <w:tabs>
          <w:tab w:val="left" w:pos="3252"/>
        </w:tabs>
        <w:ind w:right="4"/>
        <w:rPr>
          <w:szCs w:val="24"/>
        </w:rPr>
      </w:pPr>
      <w:r>
        <w:rPr>
          <w:szCs w:val="24"/>
        </w:rPr>
        <w:t>Zgłoszony t</w:t>
      </w:r>
      <w:r w:rsidR="005630F0">
        <w:rPr>
          <w:szCs w:val="24"/>
        </w:rPr>
        <w:t xml:space="preserve">emat pracy magisterskiej: </w:t>
      </w:r>
      <w:r>
        <w:rPr>
          <w:szCs w:val="24"/>
        </w:rPr>
        <w:t>.</w:t>
      </w:r>
      <w:r w:rsidR="005630F0" w:rsidRPr="00C63906">
        <w:rPr>
          <w:szCs w:val="24"/>
        </w:rPr>
        <w:t>………………………………………………………………………………</w:t>
      </w:r>
      <w:r w:rsidR="005630F0">
        <w:rPr>
          <w:szCs w:val="24"/>
        </w:rPr>
        <w:t>………………….</w:t>
      </w:r>
      <w:r w:rsidR="005630F0">
        <w:rPr>
          <w:szCs w:val="24"/>
        </w:rPr>
        <w:br/>
      </w:r>
      <w:r w:rsidR="005630F0" w:rsidRPr="00C63906">
        <w:rPr>
          <w:szCs w:val="24"/>
        </w:rPr>
        <w:t>………………………………………………………………………………………………………………………………………………………………</w:t>
      </w:r>
    </w:p>
    <w:p w14:paraId="412D3010" w14:textId="4FE90952" w:rsidR="00C867D8" w:rsidRDefault="00C867D8" w:rsidP="00C867D8">
      <w:r>
        <w:t xml:space="preserve">Uzasadnienie: </w:t>
      </w:r>
      <w:r w:rsidRPr="00C63906">
        <w:rPr>
          <w:szCs w:val="24"/>
        </w:rPr>
        <w:t>……………………………………………………………………………………………………………………………</w:t>
      </w:r>
      <w:r>
        <w:rPr>
          <w:szCs w:val="24"/>
        </w:rPr>
        <w:t>.</w:t>
      </w:r>
      <w:r w:rsidRPr="00C63906">
        <w:rPr>
          <w:szCs w:val="24"/>
        </w:rPr>
        <w:t>…………</w:t>
      </w:r>
      <w:r>
        <w:rPr>
          <w:szCs w:val="24"/>
        </w:rPr>
        <w:br/>
      </w:r>
      <w:r w:rsidRPr="00C63906">
        <w:rPr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FF98312" w14:textId="346B6282" w:rsidR="00872E82" w:rsidRPr="00C63906" w:rsidRDefault="00872E82" w:rsidP="00C867D8">
      <w:pPr>
        <w:tabs>
          <w:tab w:val="left" w:pos="4320"/>
        </w:tabs>
        <w:ind w:right="1264"/>
        <w:rPr>
          <w:szCs w:val="24"/>
        </w:rPr>
      </w:pPr>
      <w:r w:rsidRPr="00C63906">
        <w:rPr>
          <w:szCs w:val="24"/>
        </w:rPr>
        <w:tab/>
      </w:r>
      <w:r w:rsidRPr="00C63906">
        <w:rPr>
          <w:szCs w:val="24"/>
        </w:rPr>
        <w:tab/>
      </w:r>
      <w:r w:rsidR="00C63906" w:rsidRPr="00C63906">
        <w:rPr>
          <w:szCs w:val="24"/>
        </w:rPr>
        <w:t>…………………………………………………………</w:t>
      </w:r>
    </w:p>
    <w:p w14:paraId="222641BA" w14:textId="374FEFA4" w:rsidR="00872E82" w:rsidRPr="00C87F61" w:rsidRDefault="00872E82" w:rsidP="00872E82">
      <w:pPr>
        <w:tabs>
          <w:tab w:val="left" w:pos="1080"/>
          <w:tab w:val="left" w:pos="5400"/>
        </w:tabs>
        <w:ind w:right="1264"/>
        <w:rPr>
          <w:sz w:val="20"/>
        </w:rPr>
      </w:pPr>
      <w:r>
        <w:rPr>
          <w:b/>
          <w:bCs/>
          <w:szCs w:val="24"/>
        </w:rPr>
        <w:tab/>
      </w:r>
      <w:r w:rsidRPr="00C87F61">
        <w:rPr>
          <w:sz w:val="20"/>
        </w:rPr>
        <w:tab/>
        <w:t>Podpis studenta</w:t>
      </w:r>
    </w:p>
    <w:p w14:paraId="58DEFCCE" w14:textId="77777777" w:rsidR="00C867D8" w:rsidRDefault="00C867D8" w:rsidP="00C867D8">
      <w:pPr>
        <w:tabs>
          <w:tab w:val="left" w:pos="3252"/>
        </w:tabs>
        <w:ind w:right="1264"/>
      </w:pPr>
    </w:p>
    <w:p w14:paraId="3673B6DE" w14:textId="6B8F0667" w:rsidR="00C867D8" w:rsidRDefault="00C867D8" w:rsidP="00C867D8">
      <w:pPr>
        <w:tabs>
          <w:tab w:val="left" w:pos="3252"/>
        </w:tabs>
        <w:ind w:right="1264"/>
        <w:rPr>
          <w:szCs w:val="24"/>
        </w:rPr>
      </w:pPr>
      <w:r>
        <w:t xml:space="preserve">WYRAŻAM ZGODĘ / NIE WYRAŻAM ZGODY  </w:t>
      </w:r>
      <w:r>
        <w:tab/>
      </w:r>
      <w:r w:rsidRPr="00C63906">
        <w:rPr>
          <w:szCs w:val="24"/>
        </w:rPr>
        <w:t>…………………………………………………………</w:t>
      </w:r>
    </w:p>
    <w:p w14:paraId="6438DE58" w14:textId="6035F5E8" w:rsidR="00C867D8" w:rsidRDefault="00C867D8" w:rsidP="00C867D8">
      <w:pPr>
        <w:tabs>
          <w:tab w:val="left" w:pos="4860"/>
        </w:tabs>
        <w:ind w:right="1264"/>
        <w:jc w:val="both"/>
        <w:rPr>
          <w:sz w:val="20"/>
        </w:rPr>
      </w:pPr>
      <w:r>
        <w:rPr>
          <w:sz w:val="20"/>
        </w:rPr>
        <w:tab/>
      </w:r>
      <w:r w:rsidRPr="00C87F61">
        <w:rPr>
          <w:sz w:val="20"/>
        </w:rPr>
        <w:t xml:space="preserve">Podpis </w:t>
      </w:r>
      <w:r>
        <w:rPr>
          <w:sz w:val="20"/>
        </w:rPr>
        <w:t xml:space="preserve">aktualnego </w:t>
      </w:r>
      <w:r w:rsidR="00373473">
        <w:rPr>
          <w:sz w:val="20"/>
        </w:rPr>
        <w:t>p</w:t>
      </w:r>
      <w:r>
        <w:rPr>
          <w:sz w:val="20"/>
        </w:rPr>
        <w:t>romotora</w:t>
      </w:r>
    </w:p>
    <w:p w14:paraId="188C528D" w14:textId="77777777" w:rsidR="00CC621D" w:rsidRDefault="00CC621D" w:rsidP="00C867D8">
      <w:pPr>
        <w:tabs>
          <w:tab w:val="left" w:pos="4860"/>
        </w:tabs>
        <w:ind w:right="1264"/>
        <w:jc w:val="both"/>
        <w:rPr>
          <w:b/>
          <w:bCs/>
          <w:szCs w:val="24"/>
        </w:rPr>
      </w:pPr>
    </w:p>
    <w:p w14:paraId="103B2A22" w14:textId="5BC3223B" w:rsidR="00C867D8" w:rsidRDefault="00C867D8" w:rsidP="00C867D8">
      <w:pPr>
        <w:tabs>
          <w:tab w:val="left" w:pos="3252"/>
        </w:tabs>
        <w:ind w:right="1264"/>
        <w:rPr>
          <w:b/>
          <w:bCs/>
          <w:szCs w:val="24"/>
        </w:rPr>
      </w:pPr>
      <w:r>
        <w:t xml:space="preserve">WYRAŻAM ZGODĘ / NIE WYRAŻAM ZGODY  </w:t>
      </w:r>
      <w:r>
        <w:tab/>
      </w:r>
      <w:r w:rsidRPr="00C63906">
        <w:rPr>
          <w:szCs w:val="24"/>
        </w:rPr>
        <w:t>…………………………………………………………</w:t>
      </w:r>
    </w:p>
    <w:p w14:paraId="080365D3" w14:textId="3CB36486" w:rsidR="00C63906" w:rsidRDefault="00C867D8" w:rsidP="00C867D8">
      <w:pPr>
        <w:tabs>
          <w:tab w:val="left" w:pos="5040"/>
        </w:tabs>
      </w:pPr>
      <w:r>
        <w:tab/>
      </w:r>
      <w:r w:rsidRPr="00C87F61">
        <w:rPr>
          <w:sz w:val="20"/>
        </w:rPr>
        <w:t xml:space="preserve">Podpis </w:t>
      </w:r>
      <w:r>
        <w:rPr>
          <w:sz w:val="20"/>
        </w:rPr>
        <w:t xml:space="preserve">nowego </w:t>
      </w:r>
      <w:r w:rsidR="00373473">
        <w:rPr>
          <w:sz w:val="20"/>
        </w:rPr>
        <w:t>p</w:t>
      </w:r>
      <w:r>
        <w:rPr>
          <w:sz w:val="20"/>
        </w:rPr>
        <w:t>romotora</w:t>
      </w:r>
    </w:p>
    <w:p w14:paraId="2F91549A" w14:textId="77777777" w:rsidR="00CC621D" w:rsidRDefault="00CC621D"/>
    <w:p w14:paraId="36EBCB24" w14:textId="3B1C9F1C" w:rsidR="00C63906" w:rsidRPr="00C63906" w:rsidRDefault="00C63906">
      <w:pPr>
        <w:rPr>
          <w:b/>
          <w:bCs/>
          <w:u w:val="single"/>
        </w:rPr>
      </w:pPr>
      <w:r w:rsidRPr="00C63906">
        <w:rPr>
          <w:b/>
          <w:bCs/>
          <w:u w:val="single"/>
        </w:rPr>
        <w:t>DECYZJA:</w:t>
      </w:r>
    </w:p>
    <w:p w14:paraId="688AF15D" w14:textId="377FA231" w:rsidR="00C63906" w:rsidRDefault="00C63906" w:rsidP="00C63906">
      <w:pPr>
        <w:tabs>
          <w:tab w:val="left" w:pos="3252"/>
        </w:tabs>
        <w:ind w:right="1264"/>
        <w:rPr>
          <w:b/>
          <w:bCs/>
          <w:szCs w:val="24"/>
        </w:rPr>
      </w:pPr>
      <w:r>
        <w:t xml:space="preserve">WYRAŻAM </w:t>
      </w:r>
      <w:r w:rsidR="00C867D8">
        <w:t xml:space="preserve">ZGODĘ </w:t>
      </w:r>
      <w:r>
        <w:t xml:space="preserve">/ NIE WYRAŻAM ZGODY  </w:t>
      </w:r>
      <w:r>
        <w:tab/>
      </w:r>
      <w:r w:rsidRPr="00C63906">
        <w:rPr>
          <w:szCs w:val="24"/>
        </w:rPr>
        <w:t>…………………………………………………………</w:t>
      </w:r>
    </w:p>
    <w:p w14:paraId="06FC12CD" w14:textId="77777777" w:rsidR="00C63906" w:rsidRDefault="00C63906"/>
    <w:p w14:paraId="5410C831" w14:textId="325521BD" w:rsidR="00C63906" w:rsidRDefault="00C63906">
      <w:r>
        <w:t xml:space="preserve">Uzasadnienie: </w:t>
      </w:r>
      <w:r w:rsidRPr="00C63906">
        <w:rPr>
          <w:szCs w:val="24"/>
        </w:rPr>
        <w:t>……………………………………………………………………………………………………………………………</w:t>
      </w:r>
      <w:r>
        <w:rPr>
          <w:szCs w:val="24"/>
        </w:rPr>
        <w:t>.</w:t>
      </w:r>
      <w:r w:rsidRPr="00C63906">
        <w:rPr>
          <w:szCs w:val="24"/>
        </w:rPr>
        <w:t>…………</w:t>
      </w:r>
      <w:r>
        <w:rPr>
          <w:szCs w:val="24"/>
        </w:rPr>
        <w:br/>
      </w:r>
      <w:r w:rsidRPr="00C63906">
        <w:rPr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C63906" w:rsidSect="00060B9E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709" w:right="1021" w:bottom="1260" w:left="1701" w:header="270" w:footer="6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89A693" w14:textId="77777777" w:rsidR="008E1B14" w:rsidRDefault="008E1B14" w:rsidP="00C63906">
      <w:pPr>
        <w:spacing w:after="0" w:line="240" w:lineRule="auto"/>
      </w:pPr>
      <w:r>
        <w:separator/>
      </w:r>
    </w:p>
  </w:endnote>
  <w:endnote w:type="continuationSeparator" w:id="0">
    <w:p w14:paraId="6B61B3D9" w14:textId="77777777" w:rsidR="008E1B14" w:rsidRDefault="008E1B14" w:rsidP="00C63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81645" w14:textId="77777777" w:rsidR="00FD3D03" w:rsidRPr="00B03451" w:rsidRDefault="00420C61" w:rsidP="00B03451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 wp14:anchorId="09CC63D8" wp14:editId="011F1D2E">
          <wp:simplePos x="0" y="0"/>
          <wp:positionH relativeFrom="margin">
            <wp:posOffset>-422910</wp:posOffset>
          </wp:positionH>
          <wp:positionV relativeFrom="paragraph">
            <wp:posOffset>-184150</wp:posOffset>
          </wp:positionV>
          <wp:extent cx="657225" cy="629182"/>
          <wp:effectExtent l="0" t="0" r="0" b="0"/>
          <wp:wrapNone/>
          <wp:docPr id="18" name="Obraz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291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3451">
      <w:rPr>
        <w:noProof/>
        <w:lang w:eastAsia="pl-PL"/>
      </w:rPr>
      <w:t xml:space="preserve"> </w:t>
    </w:r>
    <w:r w:rsidRPr="00B03451">
      <w:rPr>
        <w:noProof/>
        <w:lang w:eastAsia="pl-PL"/>
      </w:rPr>
      <w:drawing>
        <wp:anchor distT="0" distB="0" distL="114300" distR="114300" simplePos="0" relativeHeight="251662336" behindDoc="0" locked="0" layoutInCell="1" allowOverlap="1" wp14:anchorId="21AF1AAC" wp14:editId="559EEB5C">
          <wp:simplePos x="0" y="0"/>
          <wp:positionH relativeFrom="column">
            <wp:posOffset>4382770</wp:posOffset>
          </wp:positionH>
          <wp:positionV relativeFrom="paragraph">
            <wp:posOffset>-96520</wp:posOffset>
          </wp:positionV>
          <wp:extent cx="476885" cy="404495"/>
          <wp:effectExtent l="0" t="0" r="0" b="0"/>
          <wp:wrapNone/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Obraz 31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6885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03451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B81A93" wp14:editId="4DE05C02">
              <wp:simplePos x="0" y="0"/>
              <wp:positionH relativeFrom="column">
                <wp:posOffset>4790329</wp:posOffset>
              </wp:positionH>
              <wp:positionV relativeFrom="paragraph">
                <wp:posOffset>-142405</wp:posOffset>
              </wp:positionV>
              <wp:extent cx="1461257" cy="587375"/>
              <wp:effectExtent l="0" t="0" r="0" b="3175"/>
              <wp:wrapNone/>
              <wp:docPr id="6" name="Pole tekstow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1257" cy="5873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B43D89" w14:textId="77777777" w:rsidR="00B03451" w:rsidRPr="00024F77" w:rsidRDefault="00420C61" w:rsidP="00B03451">
                          <w:pPr>
                            <w:jc w:val="right"/>
                            <w:rPr>
                              <w:color w:val="E29C00"/>
                              <w:sz w:val="20"/>
                            </w:rPr>
                          </w:pPr>
                          <w:r w:rsidRPr="00B03451">
                            <w:rPr>
                              <w:color w:val="E29C00"/>
                              <w:sz w:val="20"/>
                            </w:rPr>
                            <w:t>www.wnow.uni.lodz.pl</w:t>
                          </w:r>
                          <w:r>
                            <w:rPr>
                              <w:color w:val="E29C00"/>
                              <w:sz w:val="20"/>
                            </w:rPr>
                            <w:t>www.psych.uni.lodz.p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B81A93" id="_x0000_t202" coordsize="21600,21600" o:spt="202" path="m,l,21600r21600,l21600,xe">
              <v:stroke joinstyle="miter"/>
              <v:path gradientshapeok="t" o:connecttype="rect"/>
            </v:shapetype>
            <v:shape id="Pole tekstowe 6" o:spid="_x0000_s1026" type="#_x0000_t202" style="position:absolute;margin-left:377.2pt;margin-top:-11.2pt;width:115.05pt;height:46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" filled="f" stroked="f" strokeweight=".5pt">
              <v:textbox>
                <w:txbxContent>
                  <w:p w14:paraId="30B43D89" w14:textId="77777777" w:rsidR="00B03451" w:rsidRPr="00024F77" w:rsidRDefault="00420C61" w:rsidP="00B03451">
                    <w:pPr>
                      <w:jc w:val="right"/>
                      <w:rPr>
                        <w:color w:val="E29C00"/>
                        <w:sz w:val="20"/>
                      </w:rPr>
                    </w:pPr>
                    <w:r w:rsidRPr="00B03451">
                      <w:rPr>
                        <w:color w:val="E29C00"/>
                        <w:sz w:val="20"/>
                      </w:rPr>
                      <w:t>www.wnow.uni.lodz.pl</w:t>
                    </w:r>
                    <w:r>
                      <w:rPr>
                        <w:color w:val="E29C00"/>
                        <w:sz w:val="20"/>
                      </w:rPr>
                      <w:t>www.psych.uni.lodz.pl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B5514" w14:textId="77777777" w:rsidR="00FD3D03" w:rsidRPr="00024F77" w:rsidRDefault="00420C61" w:rsidP="00FD3D03">
    <w:pPr>
      <w:pStyle w:val="Stopka"/>
      <w:spacing w:line="260" w:lineRule="exact"/>
      <w:rPr>
        <w:color w:val="E29C00"/>
        <w:sz w:val="20"/>
      </w:rPr>
    </w:pPr>
    <w:r w:rsidRPr="00024F77">
      <w:rPr>
        <w:color w:val="E29C00"/>
        <w:sz w:val="20"/>
      </w:rPr>
      <w:t xml:space="preserve"> </w:t>
    </w:r>
  </w:p>
  <w:p w14:paraId="7D9BD0F4" w14:textId="77777777" w:rsidR="00B03451" w:rsidRPr="00024F77" w:rsidRDefault="00420C61" w:rsidP="00B03451">
    <w:pPr>
      <w:pStyle w:val="Stopka"/>
      <w:spacing w:line="260" w:lineRule="exact"/>
      <w:rPr>
        <w:color w:val="E29C00"/>
        <w:sz w:val="20"/>
      </w:rPr>
    </w:pPr>
    <w:r w:rsidRPr="00024F77">
      <w:rPr>
        <w:noProof/>
        <w:color w:val="E29C00"/>
        <w:sz w:val="20"/>
        <w:lang w:eastAsia="pl-PL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291F389" wp14:editId="5438A47D">
              <wp:simplePos x="0" y="0"/>
              <wp:positionH relativeFrom="column">
                <wp:posOffset>4477827</wp:posOffset>
              </wp:positionH>
              <wp:positionV relativeFrom="paragraph">
                <wp:posOffset>-1795</wp:posOffset>
              </wp:positionV>
              <wp:extent cx="1686510" cy="587375"/>
              <wp:effectExtent l="0" t="0" r="0" b="3175"/>
              <wp:wrapNone/>
              <wp:docPr id="192" name="Grupa 1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86510" cy="587375"/>
                        <a:chOff x="5854" y="-128236"/>
                        <a:chExt cx="1687052" cy="587927"/>
                      </a:xfrm>
                    </wpg:grpSpPr>
                    <wps:wsp>
                      <wps:cNvPr id="13" name="Pole tekstowe 13"/>
                      <wps:cNvSpPr txBox="1"/>
                      <wps:spPr>
                        <a:xfrm>
                          <a:off x="230672" y="-128236"/>
                          <a:ext cx="1462234" cy="5879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3D969E" w14:textId="77777777" w:rsidR="00B03451" w:rsidRPr="00024F77" w:rsidRDefault="00420C61" w:rsidP="00FD3D03">
                            <w:pPr>
                              <w:jc w:val="right"/>
                              <w:rPr>
                                <w:color w:val="E29C00"/>
                                <w:sz w:val="20"/>
                              </w:rPr>
                            </w:pPr>
                            <w:r w:rsidRPr="00B03451">
                              <w:rPr>
                                <w:color w:val="E29C00"/>
                                <w:sz w:val="20"/>
                              </w:rPr>
                              <w:t>www.wnow.uni.lodz.pl</w:t>
                            </w:r>
                            <w:r>
                              <w:rPr>
                                <w:color w:val="E29C00"/>
                                <w:sz w:val="20"/>
                              </w:rPr>
                              <w:t>www.psych.uni.lodz.p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1" name="Obraz 3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854" y="-81640"/>
                          <a:ext cx="477231" cy="40495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91F389" id="Grupa 192" o:spid="_x0000_s1027" style="position:absolute;margin-left:352.6pt;margin-top:-.15pt;width:132.8pt;height:46.25pt;z-index:251660288;mso-width-relative:margin;mso-height-relative:margin" coordorigin="58,-1282" coordsize="16870,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3" o:spid="_x0000_s1028" type="#_x0000_t202" style="position:absolute;left:2306;top:-1282;width:14623;height:5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<v:textbox>
                  <w:txbxContent>
                    <w:p w14:paraId="393D969E" w14:textId="77777777" w:rsidR="00B03451" w:rsidRPr="00024F77" w:rsidRDefault="00420C61" w:rsidP="00FD3D03">
                      <w:pPr>
                        <w:jc w:val="right"/>
                        <w:rPr>
                          <w:color w:val="E29C00"/>
                          <w:sz w:val="20"/>
                        </w:rPr>
                      </w:pPr>
                      <w:r w:rsidRPr="00B03451">
                        <w:rPr>
                          <w:color w:val="E29C00"/>
                          <w:sz w:val="20"/>
                        </w:rPr>
                        <w:t>www.wnow.uni.lodz.pl</w:t>
                      </w:r>
                      <w:r>
                        <w:rPr>
                          <w:color w:val="E29C00"/>
                          <w:sz w:val="20"/>
                        </w:rPr>
                        <w:t>www.psych.uni.lodz.pl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31" o:spid="_x0000_s1029" type="#_x0000_t75" style="position:absolute;left:58;top:-816;width:4772;height:4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">
                <v:imagedata r:id="rId2" o:title=""/>
              </v:shape>
            </v:group>
          </w:pict>
        </mc:Fallback>
      </mc:AlternateContent>
    </w:r>
  </w:p>
  <w:p w14:paraId="5DAC2809" w14:textId="77777777" w:rsidR="00FD3D03" w:rsidRPr="00024F77" w:rsidRDefault="008E1B14" w:rsidP="00FD3D03">
    <w:pPr>
      <w:pStyle w:val="Stopka"/>
      <w:spacing w:line="260" w:lineRule="exact"/>
      <w:rPr>
        <w:color w:val="E29C0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DDB981" w14:textId="77777777" w:rsidR="008E1B14" w:rsidRDefault="008E1B14" w:rsidP="00C63906">
      <w:pPr>
        <w:spacing w:after="0" w:line="240" w:lineRule="auto"/>
      </w:pPr>
      <w:r>
        <w:separator/>
      </w:r>
    </w:p>
  </w:footnote>
  <w:footnote w:type="continuationSeparator" w:id="0">
    <w:p w14:paraId="5172FCFA" w14:textId="77777777" w:rsidR="008E1B14" w:rsidRDefault="008E1B14" w:rsidP="00C639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BCAEA" w14:textId="77777777" w:rsidR="00FD3D03" w:rsidRDefault="00420C61" w:rsidP="001E7ED9">
    <w:pPr>
      <w:pStyle w:val="Nagwek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3844B46" w14:textId="77777777" w:rsidR="00FD3D03" w:rsidRDefault="008E1B14" w:rsidP="00FD3D03">
    <w:pPr>
      <w:pStyle w:val="Nagwek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0B01B" w14:textId="77777777" w:rsidR="00B03451" w:rsidRPr="00FD3D03" w:rsidRDefault="008E1B14" w:rsidP="00FD3D03">
    <w:pPr>
      <w:pStyle w:val="Nagwek"/>
      <w:tabs>
        <w:tab w:val="clear" w:pos="4536"/>
        <w:tab w:val="clear" w:pos="9072"/>
        <w:tab w:val="left" w:pos="3679"/>
      </w:tabs>
      <w:ind w:right="360"/>
      <w:rPr>
        <w:color w:val="FF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EC109" w14:textId="77777777" w:rsidR="00FD3D03" w:rsidRDefault="00420C61" w:rsidP="00FD3D0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33369411" wp14:editId="4FDB13C3">
          <wp:simplePos x="0" y="0"/>
          <wp:positionH relativeFrom="page">
            <wp:posOffset>0</wp:posOffset>
          </wp:positionH>
          <wp:positionV relativeFrom="paragraph">
            <wp:posOffset>-295275</wp:posOffset>
          </wp:positionV>
          <wp:extent cx="7963831" cy="2275838"/>
          <wp:effectExtent l="0" t="0" r="0" b="0"/>
          <wp:wrapNone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dzial_ksiegowosci_pole_ochronne_pismo-01 — kopi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3831" cy="22758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jA3tjC1MDEyNzNS0lEKTi0uzszPAykwrQUA97qrtiwAAAA="/>
  </w:docVars>
  <w:rsids>
    <w:rsidRoot w:val="00872E82"/>
    <w:rsid w:val="00060B9E"/>
    <w:rsid w:val="00373473"/>
    <w:rsid w:val="00420C61"/>
    <w:rsid w:val="00527FB9"/>
    <w:rsid w:val="005630F0"/>
    <w:rsid w:val="005B6C12"/>
    <w:rsid w:val="00860F93"/>
    <w:rsid w:val="00872E82"/>
    <w:rsid w:val="00880250"/>
    <w:rsid w:val="008E1B14"/>
    <w:rsid w:val="00A752F2"/>
    <w:rsid w:val="00B25EED"/>
    <w:rsid w:val="00B72EB8"/>
    <w:rsid w:val="00C174ED"/>
    <w:rsid w:val="00C63906"/>
    <w:rsid w:val="00C867D8"/>
    <w:rsid w:val="00CC621D"/>
    <w:rsid w:val="00DF0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27BD8F"/>
  <w15:chartTrackingRefBased/>
  <w15:docId w15:val="{A6C47168-DCC8-4EE2-8657-2E83C7527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72E82"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PAakapit">
    <w:name w:val="APA akapit"/>
    <w:basedOn w:val="Normalny"/>
    <w:link w:val="APAakapitZnak"/>
    <w:qFormat/>
    <w:rsid w:val="00C174ED"/>
    <w:pPr>
      <w:suppressAutoHyphens/>
      <w:spacing w:after="0" w:line="480" w:lineRule="auto"/>
      <w:ind w:firstLine="720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APAakapitZnak">
    <w:name w:val="APA akapit Znak"/>
    <w:basedOn w:val="Domylnaczcionkaakapitu"/>
    <w:link w:val="APAakapit"/>
    <w:rsid w:val="00C174ED"/>
    <w:rPr>
      <w:rFonts w:ascii="Times New Roman" w:eastAsia="Times New Roman" w:hAnsi="Times New Roman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872E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2E82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872E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2E82"/>
    <w:rPr>
      <w:lang w:val="pl-PL"/>
    </w:rPr>
  </w:style>
  <w:style w:type="character" w:styleId="Numerstrony">
    <w:name w:val="page number"/>
    <w:basedOn w:val="Domylnaczcionkaakapitu"/>
    <w:uiPriority w:val="99"/>
    <w:semiHidden/>
    <w:unhideWhenUsed/>
    <w:rsid w:val="00872E82"/>
  </w:style>
  <w:style w:type="paragraph" w:styleId="Akapitzlist">
    <w:name w:val="List Paragraph"/>
    <w:basedOn w:val="Normalny"/>
    <w:uiPriority w:val="34"/>
    <w:qFormat/>
    <w:rsid w:val="00872E82"/>
    <w:pPr>
      <w:ind w:left="720"/>
      <w:contextualSpacing/>
    </w:pPr>
  </w:style>
  <w:style w:type="table" w:styleId="Tabela-Siatka">
    <w:name w:val="Table Grid"/>
    <w:basedOn w:val="Standardowy"/>
    <w:uiPriority w:val="39"/>
    <w:rsid w:val="00872E82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Szymańska</dc:creator>
  <cp:keywords/>
  <dc:description/>
  <cp:lastModifiedBy>Paulina Szymańska</cp:lastModifiedBy>
  <cp:revision>8</cp:revision>
  <cp:lastPrinted>2021-02-02T10:49:00Z</cp:lastPrinted>
  <dcterms:created xsi:type="dcterms:W3CDTF">2021-02-02T10:41:00Z</dcterms:created>
  <dcterms:modified xsi:type="dcterms:W3CDTF">2021-03-03T08:46:00Z</dcterms:modified>
</cp:coreProperties>
</file>